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6A2F84" w14:textId="65111CAA" w:rsidR="00CC2D85" w:rsidRDefault="00E65D42" w:rsidP="00FA23CA">
      <w:pPr>
        <w:jc w:val="center"/>
        <w:rPr>
          <w:lang w:val="en-US"/>
        </w:rPr>
      </w:pPr>
      <w:r>
        <w:rPr>
          <w:b/>
          <w:bCs/>
          <w:lang w:val="en-US"/>
        </w:rPr>
        <w:t>ROUTING SLIP FOR THESIS</w:t>
      </w:r>
    </w:p>
    <w:p w14:paraId="179ACFA5" w14:textId="63255C20" w:rsidR="00FA23CA" w:rsidRDefault="00FA23CA" w:rsidP="00FA23CA">
      <w:pPr>
        <w:jc w:val="center"/>
        <w:rPr>
          <w:lang w:val="en-US"/>
        </w:rPr>
      </w:pPr>
    </w:p>
    <w:p w14:paraId="2B4C104E" w14:textId="77777777" w:rsidR="000428D8" w:rsidRDefault="000428D8" w:rsidP="00FA23CA">
      <w:pPr>
        <w:jc w:val="center"/>
        <w:rPr>
          <w:lang w:val="en-US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1800"/>
        <w:gridCol w:w="7216"/>
      </w:tblGrid>
      <w:tr w:rsidR="00FA23CA" w14:paraId="5CB86968" w14:textId="77777777" w:rsidTr="007C0F95">
        <w:tc>
          <w:tcPr>
            <w:tcW w:w="1800" w:type="dxa"/>
          </w:tcPr>
          <w:p w14:paraId="4AFB003C" w14:textId="1186177A" w:rsidR="00FA23CA" w:rsidRPr="00FA23CA" w:rsidRDefault="00FA23CA" w:rsidP="00FA23CA">
            <w:pPr>
              <w:jc w:val="right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NAMES:</w:t>
            </w:r>
          </w:p>
        </w:tc>
        <w:tc>
          <w:tcPr>
            <w:tcW w:w="7216" w:type="dxa"/>
          </w:tcPr>
          <w:p w14:paraId="1A44CEA6" w14:textId="52CE5921" w:rsidR="00FA23CA" w:rsidRPr="00FA23CA" w:rsidRDefault="00FA23CA" w:rsidP="00FA23CA">
            <w:pPr>
              <w:jc w:val="left"/>
              <w:rPr>
                <w:u w:val="single"/>
                <w:lang w:val="en-US"/>
              </w:rPr>
            </w:pPr>
            <w:r w:rsidRPr="00FA23CA">
              <w:rPr>
                <w:u w:val="single"/>
                <w:lang w:val="en-US"/>
              </w:rPr>
              <w:t>HANNIE MAY G. DEFACTO, JOHN PAUL R. CONSUELO, NOMMEL ISANAR L. AMOLAT</w:t>
            </w:r>
          </w:p>
        </w:tc>
      </w:tr>
      <w:tr w:rsidR="00FA23CA" w14:paraId="4BD817A8" w14:textId="77777777" w:rsidTr="007C0F95">
        <w:tc>
          <w:tcPr>
            <w:tcW w:w="1800" w:type="dxa"/>
          </w:tcPr>
          <w:p w14:paraId="22FAD56B" w14:textId="77777777" w:rsidR="00FA23CA" w:rsidRDefault="00FA23CA" w:rsidP="00FA23CA">
            <w:pPr>
              <w:jc w:val="right"/>
              <w:rPr>
                <w:b/>
                <w:bCs/>
                <w:lang w:val="en-US"/>
              </w:rPr>
            </w:pPr>
          </w:p>
        </w:tc>
        <w:tc>
          <w:tcPr>
            <w:tcW w:w="7216" w:type="dxa"/>
          </w:tcPr>
          <w:p w14:paraId="0BDA2C09" w14:textId="77777777" w:rsidR="00FA23CA" w:rsidRPr="00FA23CA" w:rsidRDefault="00FA23CA" w:rsidP="00FA23CA">
            <w:pPr>
              <w:jc w:val="left"/>
              <w:rPr>
                <w:u w:val="single"/>
                <w:lang w:val="en-US"/>
              </w:rPr>
            </w:pPr>
          </w:p>
        </w:tc>
      </w:tr>
      <w:tr w:rsidR="00FA23CA" w14:paraId="021DFAF7" w14:textId="77777777" w:rsidTr="007C0F95">
        <w:tc>
          <w:tcPr>
            <w:tcW w:w="1800" w:type="dxa"/>
          </w:tcPr>
          <w:p w14:paraId="43981428" w14:textId="5AE65C90" w:rsidR="00FA23CA" w:rsidRDefault="001841B7" w:rsidP="00FA23CA">
            <w:pPr>
              <w:jc w:val="right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AREA OF STUDY</w:t>
            </w:r>
            <w:r w:rsidR="00FA23CA">
              <w:rPr>
                <w:b/>
                <w:bCs/>
                <w:lang w:val="en-US"/>
              </w:rPr>
              <w:t>:</w:t>
            </w:r>
          </w:p>
        </w:tc>
        <w:tc>
          <w:tcPr>
            <w:tcW w:w="7216" w:type="dxa"/>
          </w:tcPr>
          <w:p w14:paraId="3C4A1BEC" w14:textId="5AAD27DF" w:rsidR="00FA23CA" w:rsidRPr="00FA23CA" w:rsidRDefault="00FA23CA" w:rsidP="00FA23CA">
            <w:pPr>
              <w:jc w:val="left"/>
              <w:rPr>
                <w:u w:val="single"/>
                <w:lang w:val="en-US"/>
              </w:rPr>
            </w:pPr>
            <w:r w:rsidRPr="00FA23CA">
              <w:rPr>
                <w:u w:val="single"/>
                <w:lang w:val="en-US"/>
              </w:rPr>
              <w:t>LAKBAY – A THREE-DIMENSIONAL GAME ABOUT DRIVING FUNDAMENTALS AND ROAD COURTESY AND SAFETY OF GEAR-1 DRIVING SCHOOL</w:t>
            </w:r>
          </w:p>
        </w:tc>
      </w:tr>
    </w:tbl>
    <w:p w14:paraId="4BF22725" w14:textId="68386C37" w:rsidR="00FA23CA" w:rsidRDefault="00FA23CA" w:rsidP="00FA23CA">
      <w:pPr>
        <w:jc w:val="center"/>
        <w:rPr>
          <w:lang w:val="en-US"/>
        </w:rPr>
      </w:pPr>
    </w:p>
    <w:tbl>
      <w:tblPr>
        <w:tblStyle w:val="TableGrid"/>
        <w:tblW w:w="0" w:type="auto"/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3145"/>
        <w:gridCol w:w="461"/>
        <w:gridCol w:w="1803"/>
        <w:gridCol w:w="1803"/>
        <w:gridCol w:w="1804"/>
      </w:tblGrid>
      <w:tr w:rsidR="003D5058" w14:paraId="033CFD78" w14:textId="77777777" w:rsidTr="00B305E5">
        <w:tc>
          <w:tcPr>
            <w:tcW w:w="5409" w:type="dxa"/>
            <w:gridSpan w:val="3"/>
          </w:tcPr>
          <w:p w14:paraId="3BAF3CA8" w14:textId="6DC03725" w:rsidR="003D5058" w:rsidRPr="003D5058" w:rsidRDefault="003D5058" w:rsidP="003D5058">
            <w:pPr>
              <w:jc w:val="left"/>
              <w:rPr>
                <w:b/>
                <w:bCs/>
                <w:lang w:val="en-US"/>
              </w:rPr>
            </w:pPr>
            <w:r w:rsidRPr="003D5058">
              <w:rPr>
                <w:b/>
                <w:bCs/>
                <w:lang w:val="en-US"/>
              </w:rPr>
              <w:t>Please Check</w:t>
            </w:r>
          </w:p>
        </w:tc>
        <w:tc>
          <w:tcPr>
            <w:tcW w:w="1803" w:type="dxa"/>
          </w:tcPr>
          <w:p w14:paraId="4CB6D544" w14:textId="49093171" w:rsidR="003D5058" w:rsidRDefault="008F348A" w:rsidP="003D5058">
            <w:pPr>
              <w:jc w:val="left"/>
              <w:rPr>
                <w:lang w:val="en-US"/>
              </w:rPr>
            </w:pPr>
            <w:sdt>
              <w:sdtPr>
                <w:rPr>
                  <w:lang w:val="en-US"/>
                </w:rPr>
                <w:id w:val="-511070903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B268F">
                  <w:rPr>
                    <w:rFonts w:ascii="MS Gothic" w:eastAsia="MS Gothic" w:hAnsi="MS Gothic" w:hint="eastAsia"/>
                    <w:lang w:val="en-US"/>
                  </w:rPr>
                  <w:t>☒</w:t>
                </w:r>
              </w:sdtContent>
            </w:sdt>
            <w:r w:rsidR="003D5058">
              <w:rPr>
                <w:lang w:val="en-US"/>
              </w:rPr>
              <w:t>System</w:t>
            </w:r>
          </w:p>
        </w:tc>
        <w:tc>
          <w:tcPr>
            <w:tcW w:w="1804" w:type="dxa"/>
          </w:tcPr>
          <w:p w14:paraId="1D20828C" w14:textId="311B713B" w:rsidR="003D5058" w:rsidRDefault="008F348A" w:rsidP="003D5058">
            <w:pPr>
              <w:jc w:val="left"/>
              <w:rPr>
                <w:lang w:val="en-US"/>
              </w:rPr>
            </w:pPr>
            <w:sdt>
              <w:sdtPr>
                <w:rPr>
                  <w:lang w:val="en-US"/>
                </w:rPr>
                <w:id w:val="20518837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D5058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3D5058">
              <w:rPr>
                <w:lang w:val="en-US"/>
              </w:rPr>
              <w:t>Manuscript</w:t>
            </w:r>
          </w:p>
        </w:tc>
      </w:tr>
      <w:tr w:rsidR="00D65E12" w14:paraId="724705BA" w14:textId="77777777" w:rsidTr="0046174A">
        <w:tc>
          <w:tcPr>
            <w:tcW w:w="9016" w:type="dxa"/>
            <w:gridSpan w:val="5"/>
          </w:tcPr>
          <w:p w14:paraId="337D8AEA" w14:textId="77777777" w:rsidR="00D65E12" w:rsidRDefault="00D65E12" w:rsidP="00FA23CA">
            <w:pPr>
              <w:jc w:val="center"/>
              <w:rPr>
                <w:lang w:val="en-US"/>
              </w:rPr>
            </w:pPr>
          </w:p>
        </w:tc>
      </w:tr>
      <w:tr w:rsidR="0041291A" w14:paraId="71C78FE8" w14:textId="77777777" w:rsidTr="00DB3BF8">
        <w:tc>
          <w:tcPr>
            <w:tcW w:w="3606" w:type="dxa"/>
            <w:gridSpan w:val="2"/>
            <w:vMerge w:val="restart"/>
          </w:tcPr>
          <w:p w14:paraId="4A6513DB" w14:textId="614EA825" w:rsidR="0041291A" w:rsidRDefault="0041291A" w:rsidP="003D5058">
            <w:pPr>
              <w:jc w:val="center"/>
              <w:rPr>
                <w:lang w:val="en-US"/>
              </w:rPr>
            </w:pPr>
            <w:r>
              <w:rPr>
                <w:b/>
                <w:bCs/>
                <w:lang w:val="en-US"/>
              </w:rPr>
              <w:t>Designation:</w:t>
            </w:r>
            <w:r>
              <w:rPr>
                <w:lang w:val="en-US"/>
              </w:rPr>
              <w:t xml:space="preserve"> Name of Faculty Concern</w:t>
            </w:r>
          </w:p>
        </w:tc>
        <w:tc>
          <w:tcPr>
            <w:tcW w:w="3606" w:type="dxa"/>
            <w:gridSpan w:val="2"/>
          </w:tcPr>
          <w:p w14:paraId="7A9460E6" w14:textId="1A44E081" w:rsidR="0041291A" w:rsidRPr="00A77191" w:rsidRDefault="0041291A" w:rsidP="00FA23CA">
            <w:pPr>
              <w:jc w:val="center"/>
              <w:rPr>
                <w:b/>
                <w:bCs/>
                <w:lang w:val="en-US"/>
              </w:rPr>
            </w:pPr>
            <w:r w:rsidRPr="00A77191">
              <w:rPr>
                <w:b/>
                <w:bCs/>
                <w:lang w:val="en-US"/>
              </w:rPr>
              <w:t>Date</w:t>
            </w:r>
          </w:p>
        </w:tc>
        <w:tc>
          <w:tcPr>
            <w:tcW w:w="1804" w:type="dxa"/>
          </w:tcPr>
          <w:p w14:paraId="295660AD" w14:textId="0FE9FA72" w:rsidR="0041291A" w:rsidRPr="00A77191" w:rsidRDefault="0041291A" w:rsidP="00FA23CA">
            <w:pPr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Remarks</w:t>
            </w:r>
          </w:p>
        </w:tc>
      </w:tr>
      <w:tr w:rsidR="0041291A" w14:paraId="1DF7414A" w14:textId="77777777" w:rsidTr="00DB3BF8">
        <w:tc>
          <w:tcPr>
            <w:tcW w:w="3606" w:type="dxa"/>
            <w:gridSpan w:val="2"/>
            <w:vMerge/>
          </w:tcPr>
          <w:p w14:paraId="7C9358DE" w14:textId="77777777" w:rsidR="0041291A" w:rsidRDefault="0041291A" w:rsidP="003D5058">
            <w:pPr>
              <w:jc w:val="center"/>
              <w:rPr>
                <w:lang w:val="en-US"/>
              </w:rPr>
            </w:pPr>
          </w:p>
        </w:tc>
        <w:tc>
          <w:tcPr>
            <w:tcW w:w="1803" w:type="dxa"/>
          </w:tcPr>
          <w:p w14:paraId="3BC53B34" w14:textId="69718823" w:rsidR="0041291A" w:rsidRPr="0041291A" w:rsidRDefault="0041291A" w:rsidP="00FA23CA">
            <w:pPr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Received</w:t>
            </w:r>
          </w:p>
        </w:tc>
        <w:tc>
          <w:tcPr>
            <w:tcW w:w="1803" w:type="dxa"/>
          </w:tcPr>
          <w:p w14:paraId="187D0BCA" w14:textId="037118DE" w:rsidR="0041291A" w:rsidRPr="0041291A" w:rsidRDefault="0041291A" w:rsidP="00FA23CA">
            <w:pPr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Released</w:t>
            </w:r>
          </w:p>
        </w:tc>
        <w:tc>
          <w:tcPr>
            <w:tcW w:w="1804" w:type="dxa"/>
          </w:tcPr>
          <w:p w14:paraId="103A0C51" w14:textId="77777777" w:rsidR="0041291A" w:rsidRDefault="0041291A" w:rsidP="00FA23CA">
            <w:pPr>
              <w:jc w:val="center"/>
              <w:rPr>
                <w:lang w:val="en-US"/>
              </w:rPr>
            </w:pPr>
          </w:p>
        </w:tc>
      </w:tr>
      <w:tr w:rsidR="003D5058" w14:paraId="1D94D5F7" w14:textId="77777777" w:rsidTr="00D40857">
        <w:tc>
          <w:tcPr>
            <w:tcW w:w="9016" w:type="dxa"/>
            <w:gridSpan w:val="5"/>
          </w:tcPr>
          <w:p w14:paraId="5A30CF7D" w14:textId="68468245" w:rsidR="003D5058" w:rsidRDefault="003D5058" w:rsidP="00FA23CA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Thesis Adviser</w:t>
            </w:r>
          </w:p>
        </w:tc>
      </w:tr>
      <w:tr w:rsidR="00000BDD" w14:paraId="63C346AB" w14:textId="77777777" w:rsidTr="003D5058">
        <w:tc>
          <w:tcPr>
            <w:tcW w:w="3145" w:type="dxa"/>
            <w:vMerge w:val="restart"/>
          </w:tcPr>
          <w:p w14:paraId="711A62BA" w14:textId="4B980809" w:rsidR="00000BDD" w:rsidRPr="00000BDD" w:rsidRDefault="00000BDD" w:rsidP="00FA23CA">
            <w:pPr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KHWEEN PRINCES H. MONCAYO</w:t>
            </w:r>
          </w:p>
        </w:tc>
        <w:tc>
          <w:tcPr>
            <w:tcW w:w="461" w:type="dxa"/>
          </w:tcPr>
          <w:p w14:paraId="1C4A7B46" w14:textId="557AFE96" w:rsidR="00000BDD" w:rsidRDefault="00000BDD" w:rsidP="003D5058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1803" w:type="dxa"/>
          </w:tcPr>
          <w:p w14:paraId="7067F016" w14:textId="6D6CF90D" w:rsidR="00000BDD" w:rsidRDefault="00A77191" w:rsidP="00D4474A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>January 4, 2022</w:t>
            </w:r>
          </w:p>
        </w:tc>
        <w:tc>
          <w:tcPr>
            <w:tcW w:w="1803" w:type="dxa"/>
          </w:tcPr>
          <w:p w14:paraId="5E727D04" w14:textId="11EDE681" w:rsidR="00000BDD" w:rsidRDefault="00A77191" w:rsidP="00D4474A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>Janu</w:t>
            </w:r>
            <w:r w:rsidR="00D4474A">
              <w:rPr>
                <w:lang w:val="en-US"/>
              </w:rPr>
              <w:t>ary 4, 2022</w:t>
            </w:r>
          </w:p>
        </w:tc>
        <w:tc>
          <w:tcPr>
            <w:tcW w:w="1804" w:type="dxa"/>
          </w:tcPr>
          <w:p w14:paraId="6932FA90" w14:textId="483D2F0A" w:rsidR="00000BDD" w:rsidRDefault="00D4474A" w:rsidP="00D4474A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>Has something to be revised</w:t>
            </w:r>
          </w:p>
        </w:tc>
      </w:tr>
      <w:tr w:rsidR="00000BDD" w14:paraId="0836D561" w14:textId="77777777" w:rsidTr="003D5058">
        <w:tc>
          <w:tcPr>
            <w:tcW w:w="3145" w:type="dxa"/>
            <w:vMerge/>
          </w:tcPr>
          <w:p w14:paraId="1B9FA32C" w14:textId="77777777" w:rsidR="00000BDD" w:rsidRDefault="00000BDD" w:rsidP="00FA23CA">
            <w:pPr>
              <w:jc w:val="center"/>
              <w:rPr>
                <w:lang w:val="en-US"/>
              </w:rPr>
            </w:pPr>
          </w:p>
        </w:tc>
        <w:tc>
          <w:tcPr>
            <w:tcW w:w="461" w:type="dxa"/>
          </w:tcPr>
          <w:p w14:paraId="564385FB" w14:textId="26303601" w:rsidR="00000BDD" w:rsidRDefault="00000BDD" w:rsidP="003D5058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  <w:tc>
          <w:tcPr>
            <w:tcW w:w="1803" w:type="dxa"/>
          </w:tcPr>
          <w:p w14:paraId="7777D475" w14:textId="345487E3" w:rsidR="00000BDD" w:rsidRDefault="002A18D0" w:rsidP="0090268C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>March 8, 2022</w:t>
            </w:r>
          </w:p>
        </w:tc>
        <w:tc>
          <w:tcPr>
            <w:tcW w:w="1803" w:type="dxa"/>
          </w:tcPr>
          <w:p w14:paraId="4B1E8A62" w14:textId="77777777" w:rsidR="00000BDD" w:rsidRDefault="00000BDD" w:rsidP="0090268C">
            <w:pPr>
              <w:jc w:val="left"/>
              <w:rPr>
                <w:lang w:val="en-US"/>
              </w:rPr>
            </w:pPr>
          </w:p>
        </w:tc>
        <w:tc>
          <w:tcPr>
            <w:tcW w:w="1804" w:type="dxa"/>
          </w:tcPr>
          <w:p w14:paraId="6DAFB16F" w14:textId="13635226" w:rsidR="00000BDD" w:rsidRDefault="002A18D0" w:rsidP="0090268C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>Still for revisions</w:t>
            </w:r>
          </w:p>
        </w:tc>
      </w:tr>
      <w:tr w:rsidR="00000BDD" w14:paraId="6E07FF33" w14:textId="77777777" w:rsidTr="003D5058">
        <w:tc>
          <w:tcPr>
            <w:tcW w:w="3145" w:type="dxa"/>
            <w:vMerge/>
          </w:tcPr>
          <w:p w14:paraId="5D44E160" w14:textId="77777777" w:rsidR="00000BDD" w:rsidRDefault="00000BDD" w:rsidP="00FA23CA">
            <w:pPr>
              <w:jc w:val="center"/>
              <w:rPr>
                <w:lang w:val="en-US"/>
              </w:rPr>
            </w:pPr>
          </w:p>
        </w:tc>
        <w:tc>
          <w:tcPr>
            <w:tcW w:w="461" w:type="dxa"/>
          </w:tcPr>
          <w:p w14:paraId="3687003C" w14:textId="387DB9F9" w:rsidR="00000BDD" w:rsidRDefault="00000BDD" w:rsidP="003D5058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  <w:tc>
          <w:tcPr>
            <w:tcW w:w="1803" w:type="dxa"/>
          </w:tcPr>
          <w:p w14:paraId="7420C7E6" w14:textId="089135F6" w:rsidR="00000BDD" w:rsidRDefault="00DD3EE2" w:rsidP="0090268C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>January 13, 2022</w:t>
            </w:r>
          </w:p>
        </w:tc>
        <w:tc>
          <w:tcPr>
            <w:tcW w:w="1803" w:type="dxa"/>
          </w:tcPr>
          <w:p w14:paraId="28A1B50C" w14:textId="06465422" w:rsidR="00000BDD" w:rsidRDefault="00DD3EE2" w:rsidP="0090268C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>January 13, 2022</w:t>
            </w:r>
          </w:p>
        </w:tc>
        <w:tc>
          <w:tcPr>
            <w:tcW w:w="1804" w:type="dxa"/>
          </w:tcPr>
          <w:p w14:paraId="5EAB55D0" w14:textId="7F28007F" w:rsidR="00000BDD" w:rsidRDefault="00DD3EE2" w:rsidP="0090268C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>Go for evaluation</w:t>
            </w:r>
          </w:p>
        </w:tc>
      </w:tr>
      <w:tr w:rsidR="00000BDD" w14:paraId="1EB98489" w14:textId="77777777" w:rsidTr="003D5058">
        <w:tc>
          <w:tcPr>
            <w:tcW w:w="3145" w:type="dxa"/>
            <w:vMerge/>
          </w:tcPr>
          <w:p w14:paraId="685D1A95" w14:textId="77777777" w:rsidR="00000BDD" w:rsidRDefault="00000BDD" w:rsidP="00FA23CA">
            <w:pPr>
              <w:jc w:val="center"/>
              <w:rPr>
                <w:lang w:val="en-US"/>
              </w:rPr>
            </w:pPr>
          </w:p>
        </w:tc>
        <w:tc>
          <w:tcPr>
            <w:tcW w:w="461" w:type="dxa"/>
          </w:tcPr>
          <w:p w14:paraId="56D1B459" w14:textId="1E943DEB" w:rsidR="00000BDD" w:rsidRDefault="00000BDD" w:rsidP="003D5058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  <w:tc>
          <w:tcPr>
            <w:tcW w:w="1803" w:type="dxa"/>
          </w:tcPr>
          <w:p w14:paraId="46009B97" w14:textId="77777777" w:rsidR="00000BDD" w:rsidRDefault="00000BDD" w:rsidP="0090268C">
            <w:pPr>
              <w:jc w:val="left"/>
              <w:rPr>
                <w:lang w:val="en-US"/>
              </w:rPr>
            </w:pPr>
          </w:p>
        </w:tc>
        <w:tc>
          <w:tcPr>
            <w:tcW w:w="1803" w:type="dxa"/>
          </w:tcPr>
          <w:p w14:paraId="205DC0DB" w14:textId="77777777" w:rsidR="00000BDD" w:rsidRDefault="00000BDD" w:rsidP="0090268C">
            <w:pPr>
              <w:jc w:val="left"/>
              <w:rPr>
                <w:lang w:val="en-US"/>
              </w:rPr>
            </w:pPr>
          </w:p>
        </w:tc>
        <w:tc>
          <w:tcPr>
            <w:tcW w:w="1804" w:type="dxa"/>
          </w:tcPr>
          <w:p w14:paraId="47BC5299" w14:textId="77777777" w:rsidR="00000BDD" w:rsidRDefault="00000BDD" w:rsidP="0090268C">
            <w:pPr>
              <w:jc w:val="left"/>
              <w:rPr>
                <w:lang w:val="en-US"/>
              </w:rPr>
            </w:pPr>
          </w:p>
        </w:tc>
      </w:tr>
      <w:tr w:rsidR="00000BDD" w14:paraId="3DF42165" w14:textId="77777777" w:rsidTr="003D5058">
        <w:tc>
          <w:tcPr>
            <w:tcW w:w="3145" w:type="dxa"/>
            <w:vMerge/>
          </w:tcPr>
          <w:p w14:paraId="2FAC8EB4" w14:textId="77777777" w:rsidR="00000BDD" w:rsidRDefault="00000BDD" w:rsidP="00FA23CA">
            <w:pPr>
              <w:jc w:val="center"/>
              <w:rPr>
                <w:lang w:val="en-US"/>
              </w:rPr>
            </w:pPr>
          </w:p>
        </w:tc>
        <w:tc>
          <w:tcPr>
            <w:tcW w:w="461" w:type="dxa"/>
          </w:tcPr>
          <w:p w14:paraId="09EB5C15" w14:textId="102B4D15" w:rsidR="00000BDD" w:rsidRDefault="00000BDD" w:rsidP="003D5058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5</w:t>
            </w:r>
          </w:p>
        </w:tc>
        <w:tc>
          <w:tcPr>
            <w:tcW w:w="1803" w:type="dxa"/>
          </w:tcPr>
          <w:p w14:paraId="25383DCD" w14:textId="77777777" w:rsidR="00000BDD" w:rsidRDefault="00000BDD" w:rsidP="0090268C">
            <w:pPr>
              <w:jc w:val="left"/>
              <w:rPr>
                <w:lang w:val="en-US"/>
              </w:rPr>
            </w:pPr>
          </w:p>
        </w:tc>
        <w:tc>
          <w:tcPr>
            <w:tcW w:w="1803" w:type="dxa"/>
          </w:tcPr>
          <w:p w14:paraId="79A7AB16" w14:textId="77777777" w:rsidR="00000BDD" w:rsidRDefault="00000BDD" w:rsidP="0090268C">
            <w:pPr>
              <w:jc w:val="left"/>
              <w:rPr>
                <w:lang w:val="en-US"/>
              </w:rPr>
            </w:pPr>
          </w:p>
        </w:tc>
        <w:tc>
          <w:tcPr>
            <w:tcW w:w="1804" w:type="dxa"/>
          </w:tcPr>
          <w:p w14:paraId="305B69BC" w14:textId="77777777" w:rsidR="00000BDD" w:rsidRDefault="00000BDD" w:rsidP="0090268C">
            <w:pPr>
              <w:jc w:val="left"/>
              <w:rPr>
                <w:lang w:val="en-US"/>
              </w:rPr>
            </w:pPr>
          </w:p>
        </w:tc>
      </w:tr>
      <w:tr w:rsidR="00D65E12" w14:paraId="17B35C5A" w14:textId="77777777" w:rsidTr="00541E0E">
        <w:tc>
          <w:tcPr>
            <w:tcW w:w="9016" w:type="dxa"/>
            <w:gridSpan w:val="5"/>
          </w:tcPr>
          <w:p w14:paraId="43D32EB3" w14:textId="2E874EC9" w:rsidR="00D65E12" w:rsidRDefault="000D430C" w:rsidP="00D65E12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Technical Critic</w:t>
            </w:r>
          </w:p>
        </w:tc>
      </w:tr>
      <w:tr w:rsidR="00246316" w14:paraId="01471130" w14:textId="77777777" w:rsidTr="003D5058">
        <w:tc>
          <w:tcPr>
            <w:tcW w:w="3145" w:type="dxa"/>
            <w:vMerge w:val="restart"/>
          </w:tcPr>
          <w:p w14:paraId="3F997273" w14:textId="346476B2" w:rsidR="00246316" w:rsidRDefault="00246316" w:rsidP="00D65E12">
            <w:pPr>
              <w:jc w:val="center"/>
              <w:rPr>
                <w:lang w:val="en-US"/>
              </w:rPr>
            </w:pPr>
            <w:r>
              <w:rPr>
                <w:b/>
                <w:bCs/>
                <w:lang w:val="en-US"/>
              </w:rPr>
              <w:t>PAOLO M. RODRIGUEZ</w:t>
            </w:r>
          </w:p>
        </w:tc>
        <w:tc>
          <w:tcPr>
            <w:tcW w:w="461" w:type="dxa"/>
          </w:tcPr>
          <w:p w14:paraId="7CC8890E" w14:textId="68199B16" w:rsidR="00246316" w:rsidRDefault="00246316" w:rsidP="00D65E12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1803" w:type="dxa"/>
          </w:tcPr>
          <w:p w14:paraId="343ED1C7" w14:textId="395F7A14" w:rsidR="00246316" w:rsidRDefault="00246316" w:rsidP="00D65E12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>January 4, 2022</w:t>
            </w:r>
          </w:p>
        </w:tc>
        <w:tc>
          <w:tcPr>
            <w:tcW w:w="1803" w:type="dxa"/>
          </w:tcPr>
          <w:p w14:paraId="69028426" w14:textId="1EDB1800" w:rsidR="00246316" w:rsidRDefault="00246316" w:rsidP="00D65E12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>January 4, 2022</w:t>
            </w:r>
          </w:p>
        </w:tc>
        <w:tc>
          <w:tcPr>
            <w:tcW w:w="1804" w:type="dxa"/>
          </w:tcPr>
          <w:p w14:paraId="2094A33D" w14:textId="56347D75" w:rsidR="00246316" w:rsidRDefault="00246316" w:rsidP="00D65E12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>Has something to be revised</w:t>
            </w:r>
          </w:p>
        </w:tc>
      </w:tr>
      <w:tr w:rsidR="00246316" w14:paraId="5706B050" w14:textId="77777777" w:rsidTr="003D5058">
        <w:tc>
          <w:tcPr>
            <w:tcW w:w="3145" w:type="dxa"/>
            <w:vMerge/>
          </w:tcPr>
          <w:p w14:paraId="4FB25113" w14:textId="77777777" w:rsidR="00246316" w:rsidRDefault="00246316" w:rsidP="00D65E12">
            <w:pPr>
              <w:jc w:val="center"/>
              <w:rPr>
                <w:lang w:val="en-US"/>
              </w:rPr>
            </w:pPr>
          </w:p>
        </w:tc>
        <w:tc>
          <w:tcPr>
            <w:tcW w:w="461" w:type="dxa"/>
          </w:tcPr>
          <w:p w14:paraId="06DD33FA" w14:textId="36BDD9F4" w:rsidR="00246316" w:rsidRDefault="00246316" w:rsidP="00D65E12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  <w:tc>
          <w:tcPr>
            <w:tcW w:w="1803" w:type="dxa"/>
          </w:tcPr>
          <w:p w14:paraId="6F1FAAC6" w14:textId="2C5F476C" w:rsidR="00246316" w:rsidRDefault="00246316" w:rsidP="00D65E12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>March 8, 2022</w:t>
            </w:r>
          </w:p>
        </w:tc>
        <w:tc>
          <w:tcPr>
            <w:tcW w:w="1803" w:type="dxa"/>
          </w:tcPr>
          <w:p w14:paraId="2CE76D89" w14:textId="77777777" w:rsidR="00246316" w:rsidRDefault="00246316" w:rsidP="00D65E12">
            <w:pPr>
              <w:jc w:val="left"/>
              <w:rPr>
                <w:lang w:val="en-US"/>
              </w:rPr>
            </w:pPr>
          </w:p>
        </w:tc>
        <w:tc>
          <w:tcPr>
            <w:tcW w:w="1804" w:type="dxa"/>
          </w:tcPr>
          <w:p w14:paraId="4561E122" w14:textId="5E43D5A5" w:rsidR="00246316" w:rsidRDefault="00246316" w:rsidP="00D65E12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>Still for revisions</w:t>
            </w:r>
          </w:p>
        </w:tc>
      </w:tr>
      <w:tr w:rsidR="00246316" w14:paraId="442DBA8F" w14:textId="77777777" w:rsidTr="003D5058">
        <w:tc>
          <w:tcPr>
            <w:tcW w:w="3145" w:type="dxa"/>
            <w:vMerge/>
          </w:tcPr>
          <w:p w14:paraId="6DED91BF" w14:textId="77777777" w:rsidR="00246316" w:rsidRDefault="00246316" w:rsidP="00D65E12">
            <w:pPr>
              <w:jc w:val="center"/>
              <w:rPr>
                <w:lang w:val="en-US"/>
              </w:rPr>
            </w:pPr>
          </w:p>
        </w:tc>
        <w:tc>
          <w:tcPr>
            <w:tcW w:w="461" w:type="dxa"/>
          </w:tcPr>
          <w:p w14:paraId="4DFD4E16" w14:textId="295AD24C" w:rsidR="00246316" w:rsidRDefault="00246316" w:rsidP="00D65E12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  <w:tc>
          <w:tcPr>
            <w:tcW w:w="1803" w:type="dxa"/>
          </w:tcPr>
          <w:p w14:paraId="09A98C05" w14:textId="1C4278FD" w:rsidR="00246316" w:rsidRDefault="00246316" w:rsidP="00D65E12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>January 13, 2022</w:t>
            </w:r>
          </w:p>
        </w:tc>
        <w:tc>
          <w:tcPr>
            <w:tcW w:w="1803" w:type="dxa"/>
          </w:tcPr>
          <w:p w14:paraId="486D501E" w14:textId="3D285169" w:rsidR="00246316" w:rsidRDefault="00246316" w:rsidP="00D65E12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>January 13, 2022</w:t>
            </w:r>
          </w:p>
        </w:tc>
        <w:tc>
          <w:tcPr>
            <w:tcW w:w="1804" w:type="dxa"/>
          </w:tcPr>
          <w:p w14:paraId="24A7607F" w14:textId="4EC7F845" w:rsidR="00246316" w:rsidRDefault="00246316" w:rsidP="00D65E12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>Go for evaluation</w:t>
            </w:r>
          </w:p>
        </w:tc>
      </w:tr>
      <w:tr w:rsidR="00246316" w14:paraId="4772C37F" w14:textId="77777777" w:rsidTr="003D5058">
        <w:tc>
          <w:tcPr>
            <w:tcW w:w="3145" w:type="dxa"/>
            <w:vMerge/>
          </w:tcPr>
          <w:p w14:paraId="7C1CBCC4" w14:textId="77777777" w:rsidR="00246316" w:rsidRDefault="00246316" w:rsidP="00D65E12">
            <w:pPr>
              <w:jc w:val="center"/>
              <w:rPr>
                <w:lang w:val="en-US"/>
              </w:rPr>
            </w:pPr>
          </w:p>
        </w:tc>
        <w:tc>
          <w:tcPr>
            <w:tcW w:w="461" w:type="dxa"/>
          </w:tcPr>
          <w:p w14:paraId="75829812" w14:textId="18C2BE13" w:rsidR="00246316" w:rsidRDefault="00246316" w:rsidP="00D65E12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  <w:tc>
          <w:tcPr>
            <w:tcW w:w="1803" w:type="dxa"/>
          </w:tcPr>
          <w:p w14:paraId="2E10E7E5" w14:textId="77777777" w:rsidR="00246316" w:rsidRDefault="00246316" w:rsidP="00D65E12">
            <w:pPr>
              <w:jc w:val="left"/>
              <w:rPr>
                <w:lang w:val="en-US"/>
              </w:rPr>
            </w:pPr>
          </w:p>
        </w:tc>
        <w:tc>
          <w:tcPr>
            <w:tcW w:w="1803" w:type="dxa"/>
          </w:tcPr>
          <w:p w14:paraId="599D11AF" w14:textId="77777777" w:rsidR="00246316" w:rsidRDefault="00246316" w:rsidP="00D65E12">
            <w:pPr>
              <w:jc w:val="left"/>
              <w:rPr>
                <w:lang w:val="en-US"/>
              </w:rPr>
            </w:pPr>
          </w:p>
        </w:tc>
        <w:tc>
          <w:tcPr>
            <w:tcW w:w="1804" w:type="dxa"/>
          </w:tcPr>
          <w:p w14:paraId="79BC4A13" w14:textId="77777777" w:rsidR="00246316" w:rsidRDefault="00246316" w:rsidP="00D65E12">
            <w:pPr>
              <w:jc w:val="left"/>
              <w:rPr>
                <w:lang w:val="en-US"/>
              </w:rPr>
            </w:pPr>
          </w:p>
        </w:tc>
      </w:tr>
      <w:tr w:rsidR="00246316" w14:paraId="1A2FF8F4" w14:textId="77777777" w:rsidTr="003D5058">
        <w:tc>
          <w:tcPr>
            <w:tcW w:w="3145" w:type="dxa"/>
            <w:vMerge/>
          </w:tcPr>
          <w:p w14:paraId="0EF84B37" w14:textId="77777777" w:rsidR="00246316" w:rsidRDefault="00246316" w:rsidP="00D65E12">
            <w:pPr>
              <w:jc w:val="center"/>
              <w:rPr>
                <w:lang w:val="en-US"/>
              </w:rPr>
            </w:pPr>
          </w:p>
        </w:tc>
        <w:tc>
          <w:tcPr>
            <w:tcW w:w="461" w:type="dxa"/>
          </w:tcPr>
          <w:p w14:paraId="666A28E3" w14:textId="3D6E57EC" w:rsidR="00246316" w:rsidRDefault="00246316" w:rsidP="00D65E12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5</w:t>
            </w:r>
          </w:p>
        </w:tc>
        <w:tc>
          <w:tcPr>
            <w:tcW w:w="1803" w:type="dxa"/>
          </w:tcPr>
          <w:p w14:paraId="11AF773E" w14:textId="77777777" w:rsidR="00246316" w:rsidRDefault="00246316" w:rsidP="00D65E12">
            <w:pPr>
              <w:jc w:val="left"/>
              <w:rPr>
                <w:lang w:val="en-US"/>
              </w:rPr>
            </w:pPr>
          </w:p>
        </w:tc>
        <w:tc>
          <w:tcPr>
            <w:tcW w:w="1803" w:type="dxa"/>
          </w:tcPr>
          <w:p w14:paraId="137E32C8" w14:textId="77777777" w:rsidR="00246316" w:rsidRDefault="00246316" w:rsidP="00D65E12">
            <w:pPr>
              <w:jc w:val="left"/>
              <w:rPr>
                <w:lang w:val="en-US"/>
              </w:rPr>
            </w:pPr>
          </w:p>
        </w:tc>
        <w:tc>
          <w:tcPr>
            <w:tcW w:w="1804" w:type="dxa"/>
          </w:tcPr>
          <w:p w14:paraId="6B6EF167" w14:textId="77777777" w:rsidR="00246316" w:rsidRDefault="00246316" w:rsidP="00D65E12">
            <w:pPr>
              <w:jc w:val="left"/>
              <w:rPr>
                <w:lang w:val="en-US"/>
              </w:rPr>
            </w:pPr>
          </w:p>
        </w:tc>
      </w:tr>
      <w:tr w:rsidR="00246316" w14:paraId="0A764FCF" w14:textId="77777777" w:rsidTr="0024747F">
        <w:tc>
          <w:tcPr>
            <w:tcW w:w="9016" w:type="dxa"/>
            <w:gridSpan w:val="5"/>
          </w:tcPr>
          <w:p w14:paraId="7A9A3F2B" w14:textId="70220216" w:rsidR="00246316" w:rsidRDefault="00246316" w:rsidP="00246316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Research Adviser</w:t>
            </w:r>
          </w:p>
        </w:tc>
      </w:tr>
      <w:tr w:rsidR="00CE2EFD" w14:paraId="1B2ABF44" w14:textId="77777777" w:rsidTr="003D5058">
        <w:tc>
          <w:tcPr>
            <w:tcW w:w="3145" w:type="dxa"/>
            <w:vMerge w:val="restart"/>
          </w:tcPr>
          <w:p w14:paraId="4A5F60AB" w14:textId="27466370" w:rsidR="00CE2EFD" w:rsidRDefault="00CE2EFD" w:rsidP="00246316">
            <w:pPr>
              <w:jc w:val="center"/>
              <w:rPr>
                <w:lang w:val="en-US"/>
              </w:rPr>
            </w:pPr>
            <w:r>
              <w:rPr>
                <w:b/>
                <w:bCs/>
                <w:lang w:val="en-US"/>
              </w:rPr>
              <w:t>JOSHUA A. GUEVARRA</w:t>
            </w:r>
          </w:p>
        </w:tc>
        <w:tc>
          <w:tcPr>
            <w:tcW w:w="461" w:type="dxa"/>
          </w:tcPr>
          <w:p w14:paraId="480C66B3" w14:textId="763E664B" w:rsidR="00CE2EFD" w:rsidRDefault="00CE2EFD" w:rsidP="00246316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1803" w:type="dxa"/>
          </w:tcPr>
          <w:p w14:paraId="1ECCAE0E" w14:textId="62FDF2F6" w:rsidR="00CE2EFD" w:rsidRDefault="00CE2EFD" w:rsidP="00246316">
            <w:pPr>
              <w:jc w:val="left"/>
              <w:rPr>
                <w:lang w:val="en-US"/>
              </w:rPr>
            </w:pPr>
          </w:p>
        </w:tc>
        <w:tc>
          <w:tcPr>
            <w:tcW w:w="1803" w:type="dxa"/>
          </w:tcPr>
          <w:p w14:paraId="2D3E1E70" w14:textId="05888FB6" w:rsidR="00CE2EFD" w:rsidRDefault="00CE2EFD" w:rsidP="00246316">
            <w:pPr>
              <w:jc w:val="left"/>
              <w:rPr>
                <w:lang w:val="en-US"/>
              </w:rPr>
            </w:pPr>
          </w:p>
        </w:tc>
        <w:tc>
          <w:tcPr>
            <w:tcW w:w="1804" w:type="dxa"/>
          </w:tcPr>
          <w:p w14:paraId="43226FE0" w14:textId="2C4C4890" w:rsidR="00CE2EFD" w:rsidRDefault="00CE2EFD" w:rsidP="00246316">
            <w:pPr>
              <w:jc w:val="left"/>
              <w:rPr>
                <w:lang w:val="en-US"/>
              </w:rPr>
            </w:pPr>
          </w:p>
        </w:tc>
      </w:tr>
      <w:tr w:rsidR="00CE2EFD" w14:paraId="33D78926" w14:textId="77777777" w:rsidTr="003D5058">
        <w:tc>
          <w:tcPr>
            <w:tcW w:w="3145" w:type="dxa"/>
            <w:vMerge/>
          </w:tcPr>
          <w:p w14:paraId="6F41CDC7" w14:textId="77777777" w:rsidR="00CE2EFD" w:rsidRDefault="00CE2EFD" w:rsidP="00246316">
            <w:pPr>
              <w:jc w:val="center"/>
              <w:rPr>
                <w:lang w:val="en-US"/>
              </w:rPr>
            </w:pPr>
          </w:p>
        </w:tc>
        <w:tc>
          <w:tcPr>
            <w:tcW w:w="461" w:type="dxa"/>
          </w:tcPr>
          <w:p w14:paraId="4A8035D7" w14:textId="555E79F1" w:rsidR="00CE2EFD" w:rsidRDefault="00CE2EFD" w:rsidP="00246316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  <w:tc>
          <w:tcPr>
            <w:tcW w:w="1803" w:type="dxa"/>
          </w:tcPr>
          <w:p w14:paraId="339E5E56" w14:textId="21A8B0ED" w:rsidR="00CE2EFD" w:rsidRDefault="00CE2EFD" w:rsidP="00246316">
            <w:pPr>
              <w:jc w:val="left"/>
              <w:rPr>
                <w:lang w:val="en-US"/>
              </w:rPr>
            </w:pPr>
          </w:p>
        </w:tc>
        <w:tc>
          <w:tcPr>
            <w:tcW w:w="1803" w:type="dxa"/>
          </w:tcPr>
          <w:p w14:paraId="5D95CBED" w14:textId="77777777" w:rsidR="00CE2EFD" w:rsidRDefault="00CE2EFD" w:rsidP="00246316">
            <w:pPr>
              <w:jc w:val="left"/>
              <w:rPr>
                <w:lang w:val="en-US"/>
              </w:rPr>
            </w:pPr>
          </w:p>
        </w:tc>
        <w:tc>
          <w:tcPr>
            <w:tcW w:w="1804" w:type="dxa"/>
          </w:tcPr>
          <w:p w14:paraId="56BD3643" w14:textId="435EA9E6" w:rsidR="00CE2EFD" w:rsidRDefault="00CE2EFD" w:rsidP="00246316">
            <w:pPr>
              <w:jc w:val="left"/>
              <w:rPr>
                <w:lang w:val="en-US"/>
              </w:rPr>
            </w:pPr>
          </w:p>
        </w:tc>
      </w:tr>
      <w:tr w:rsidR="00CE2EFD" w14:paraId="2BC592BE" w14:textId="77777777" w:rsidTr="003D5058">
        <w:tc>
          <w:tcPr>
            <w:tcW w:w="3145" w:type="dxa"/>
            <w:vMerge/>
          </w:tcPr>
          <w:p w14:paraId="1D0DD1EE" w14:textId="77777777" w:rsidR="00CE2EFD" w:rsidRDefault="00CE2EFD" w:rsidP="00246316">
            <w:pPr>
              <w:jc w:val="center"/>
              <w:rPr>
                <w:lang w:val="en-US"/>
              </w:rPr>
            </w:pPr>
          </w:p>
        </w:tc>
        <w:tc>
          <w:tcPr>
            <w:tcW w:w="461" w:type="dxa"/>
          </w:tcPr>
          <w:p w14:paraId="363B4B2A" w14:textId="559B5DE9" w:rsidR="00CE2EFD" w:rsidRDefault="00CE2EFD" w:rsidP="00246316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  <w:tc>
          <w:tcPr>
            <w:tcW w:w="1803" w:type="dxa"/>
          </w:tcPr>
          <w:p w14:paraId="1BBF4A79" w14:textId="6D73D4C5" w:rsidR="00CE2EFD" w:rsidRDefault="00CE2EFD" w:rsidP="00246316">
            <w:pPr>
              <w:jc w:val="left"/>
              <w:rPr>
                <w:lang w:val="en-US"/>
              </w:rPr>
            </w:pPr>
          </w:p>
        </w:tc>
        <w:tc>
          <w:tcPr>
            <w:tcW w:w="1803" w:type="dxa"/>
          </w:tcPr>
          <w:p w14:paraId="1498D0FC" w14:textId="6E3B2127" w:rsidR="00CE2EFD" w:rsidRDefault="00CE2EFD" w:rsidP="00246316">
            <w:pPr>
              <w:jc w:val="left"/>
              <w:rPr>
                <w:lang w:val="en-US"/>
              </w:rPr>
            </w:pPr>
          </w:p>
        </w:tc>
        <w:tc>
          <w:tcPr>
            <w:tcW w:w="1804" w:type="dxa"/>
          </w:tcPr>
          <w:p w14:paraId="459622E5" w14:textId="5F983BCD" w:rsidR="00CE2EFD" w:rsidRDefault="00CE2EFD" w:rsidP="00246316">
            <w:pPr>
              <w:jc w:val="left"/>
              <w:rPr>
                <w:lang w:val="en-US"/>
              </w:rPr>
            </w:pPr>
          </w:p>
        </w:tc>
      </w:tr>
      <w:tr w:rsidR="00CE2EFD" w14:paraId="34D55F60" w14:textId="77777777" w:rsidTr="003D5058">
        <w:tc>
          <w:tcPr>
            <w:tcW w:w="3145" w:type="dxa"/>
            <w:vMerge/>
          </w:tcPr>
          <w:p w14:paraId="0F02EA9D" w14:textId="77777777" w:rsidR="00CE2EFD" w:rsidRDefault="00CE2EFD" w:rsidP="00246316">
            <w:pPr>
              <w:jc w:val="center"/>
              <w:rPr>
                <w:lang w:val="en-US"/>
              </w:rPr>
            </w:pPr>
          </w:p>
        </w:tc>
        <w:tc>
          <w:tcPr>
            <w:tcW w:w="461" w:type="dxa"/>
          </w:tcPr>
          <w:p w14:paraId="7DEF4978" w14:textId="78B8B55F" w:rsidR="00CE2EFD" w:rsidRDefault="00CE2EFD" w:rsidP="00246316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  <w:tc>
          <w:tcPr>
            <w:tcW w:w="1803" w:type="dxa"/>
          </w:tcPr>
          <w:p w14:paraId="5FE288E3" w14:textId="77777777" w:rsidR="00CE2EFD" w:rsidRDefault="00CE2EFD" w:rsidP="00246316">
            <w:pPr>
              <w:jc w:val="left"/>
              <w:rPr>
                <w:lang w:val="en-US"/>
              </w:rPr>
            </w:pPr>
          </w:p>
        </w:tc>
        <w:tc>
          <w:tcPr>
            <w:tcW w:w="1803" w:type="dxa"/>
          </w:tcPr>
          <w:p w14:paraId="10AA55E4" w14:textId="77777777" w:rsidR="00CE2EFD" w:rsidRDefault="00CE2EFD" w:rsidP="00246316">
            <w:pPr>
              <w:jc w:val="left"/>
              <w:rPr>
                <w:lang w:val="en-US"/>
              </w:rPr>
            </w:pPr>
          </w:p>
        </w:tc>
        <w:tc>
          <w:tcPr>
            <w:tcW w:w="1804" w:type="dxa"/>
          </w:tcPr>
          <w:p w14:paraId="71ADD51B" w14:textId="77777777" w:rsidR="00CE2EFD" w:rsidRDefault="00CE2EFD" w:rsidP="00246316">
            <w:pPr>
              <w:jc w:val="left"/>
              <w:rPr>
                <w:lang w:val="en-US"/>
              </w:rPr>
            </w:pPr>
          </w:p>
        </w:tc>
      </w:tr>
      <w:tr w:rsidR="00CE2EFD" w14:paraId="3281C1E9" w14:textId="77777777" w:rsidTr="003D5058">
        <w:tc>
          <w:tcPr>
            <w:tcW w:w="3145" w:type="dxa"/>
            <w:vMerge/>
          </w:tcPr>
          <w:p w14:paraId="2685DBCE" w14:textId="77777777" w:rsidR="00CE2EFD" w:rsidRDefault="00CE2EFD" w:rsidP="00246316">
            <w:pPr>
              <w:jc w:val="center"/>
              <w:rPr>
                <w:lang w:val="en-US"/>
              </w:rPr>
            </w:pPr>
          </w:p>
        </w:tc>
        <w:tc>
          <w:tcPr>
            <w:tcW w:w="461" w:type="dxa"/>
          </w:tcPr>
          <w:p w14:paraId="784E2907" w14:textId="36F8C7A2" w:rsidR="00CE2EFD" w:rsidRDefault="00CE2EFD" w:rsidP="00246316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5</w:t>
            </w:r>
          </w:p>
        </w:tc>
        <w:tc>
          <w:tcPr>
            <w:tcW w:w="1803" w:type="dxa"/>
          </w:tcPr>
          <w:p w14:paraId="6988DE69" w14:textId="77777777" w:rsidR="00CE2EFD" w:rsidRDefault="00CE2EFD" w:rsidP="00246316">
            <w:pPr>
              <w:jc w:val="left"/>
              <w:rPr>
                <w:lang w:val="en-US"/>
              </w:rPr>
            </w:pPr>
          </w:p>
        </w:tc>
        <w:tc>
          <w:tcPr>
            <w:tcW w:w="1803" w:type="dxa"/>
          </w:tcPr>
          <w:p w14:paraId="42C95F80" w14:textId="77777777" w:rsidR="00CE2EFD" w:rsidRDefault="00CE2EFD" w:rsidP="00246316">
            <w:pPr>
              <w:jc w:val="left"/>
              <w:rPr>
                <w:lang w:val="en-US"/>
              </w:rPr>
            </w:pPr>
          </w:p>
        </w:tc>
        <w:tc>
          <w:tcPr>
            <w:tcW w:w="1804" w:type="dxa"/>
          </w:tcPr>
          <w:p w14:paraId="426186EB" w14:textId="77777777" w:rsidR="00CE2EFD" w:rsidRDefault="00CE2EFD" w:rsidP="00246316">
            <w:pPr>
              <w:jc w:val="left"/>
              <w:rPr>
                <w:lang w:val="en-US"/>
              </w:rPr>
            </w:pPr>
          </w:p>
        </w:tc>
      </w:tr>
      <w:tr w:rsidR="00F84EBC" w14:paraId="54B63DEF" w14:textId="77777777" w:rsidTr="00C94C57">
        <w:tc>
          <w:tcPr>
            <w:tcW w:w="9016" w:type="dxa"/>
            <w:gridSpan w:val="5"/>
          </w:tcPr>
          <w:p w14:paraId="0DDF907A" w14:textId="59687EC5" w:rsidR="00F84EBC" w:rsidRDefault="00F84EBC" w:rsidP="00F84EBC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Panel 1</w:t>
            </w:r>
          </w:p>
        </w:tc>
      </w:tr>
      <w:tr w:rsidR="00F84EBC" w14:paraId="40740803" w14:textId="77777777" w:rsidTr="003D5058">
        <w:tc>
          <w:tcPr>
            <w:tcW w:w="3145" w:type="dxa"/>
            <w:vMerge w:val="restart"/>
          </w:tcPr>
          <w:p w14:paraId="0E335299" w14:textId="46F2EBE1" w:rsidR="00F84EBC" w:rsidRPr="00F84EBC" w:rsidRDefault="00F84EBC" w:rsidP="00F84EBC">
            <w:pPr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DONNALYN B. MONTALLANA, MIT</w:t>
            </w:r>
          </w:p>
        </w:tc>
        <w:tc>
          <w:tcPr>
            <w:tcW w:w="461" w:type="dxa"/>
          </w:tcPr>
          <w:p w14:paraId="61F4625D" w14:textId="2AB6DADA" w:rsidR="00F84EBC" w:rsidRDefault="00F84EBC" w:rsidP="00F84EBC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1803" w:type="dxa"/>
          </w:tcPr>
          <w:p w14:paraId="776E7F1F" w14:textId="5B71ABDC" w:rsidR="00F84EBC" w:rsidRDefault="00F84EBC" w:rsidP="00F84EBC">
            <w:pPr>
              <w:jc w:val="left"/>
              <w:rPr>
                <w:lang w:val="en-US"/>
              </w:rPr>
            </w:pPr>
          </w:p>
        </w:tc>
        <w:tc>
          <w:tcPr>
            <w:tcW w:w="1803" w:type="dxa"/>
          </w:tcPr>
          <w:p w14:paraId="650FB355" w14:textId="4868116F" w:rsidR="00F84EBC" w:rsidRDefault="00F84EBC" w:rsidP="00F84EBC">
            <w:pPr>
              <w:jc w:val="left"/>
              <w:rPr>
                <w:lang w:val="en-US"/>
              </w:rPr>
            </w:pPr>
          </w:p>
        </w:tc>
        <w:tc>
          <w:tcPr>
            <w:tcW w:w="1804" w:type="dxa"/>
          </w:tcPr>
          <w:p w14:paraId="265FB373" w14:textId="705001F5" w:rsidR="00F84EBC" w:rsidRDefault="00F84EBC" w:rsidP="00F84EBC">
            <w:pPr>
              <w:jc w:val="left"/>
              <w:rPr>
                <w:lang w:val="en-US"/>
              </w:rPr>
            </w:pPr>
          </w:p>
        </w:tc>
      </w:tr>
      <w:tr w:rsidR="00F84EBC" w14:paraId="4471B616" w14:textId="77777777" w:rsidTr="003D5058">
        <w:tc>
          <w:tcPr>
            <w:tcW w:w="3145" w:type="dxa"/>
            <w:vMerge/>
          </w:tcPr>
          <w:p w14:paraId="5D35C933" w14:textId="77777777" w:rsidR="00F84EBC" w:rsidRDefault="00F84EBC" w:rsidP="00F84EBC">
            <w:pPr>
              <w:jc w:val="center"/>
              <w:rPr>
                <w:lang w:val="en-US"/>
              </w:rPr>
            </w:pPr>
          </w:p>
        </w:tc>
        <w:tc>
          <w:tcPr>
            <w:tcW w:w="461" w:type="dxa"/>
          </w:tcPr>
          <w:p w14:paraId="73748683" w14:textId="1C89BE69" w:rsidR="00F84EBC" w:rsidRDefault="00F84EBC" w:rsidP="00F84EBC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  <w:tc>
          <w:tcPr>
            <w:tcW w:w="1803" w:type="dxa"/>
          </w:tcPr>
          <w:p w14:paraId="58593963" w14:textId="163344EB" w:rsidR="00F84EBC" w:rsidRDefault="00F84EBC" w:rsidP="00F84EBC">
            <w:pPr>
              <w:jc w:val="left"/>
              <w:rPr>
                <w:lang w:val="en-US"/>
              </w:rPr>
            </w:pPr>
          </w:p>
        </w:tc>
        <w:tc>
          <w:tcPr>
            <w:tcW w:w="1803" w:type="dxa"/>
          </w:tcPr>
          <w:p w14:paraId="71FB7715" w14:textId="77777777" w:rsidR="00F84EBC" w:rsidRDefault="00F84EBC" w:rsidP="00F84EBC">
            <w:pPr>
              <w:jc w:val="left"/>
              <w:rPr>
                <w:lang w:val="en-US"/>
              </w:rPr>
            </w:pPr>
          </w:p>
        </w:tc>
        <w:tc>
          <w:tcPr>
            <w:tcW w:w="1804" w:type="dxa"/>
          </w:tcPr>
          <w:p w14:paraId="571464F4" w14:textId="32DAFD46" w:rsidR="00F84EBC" w:rsidRDefault="00F84EBC" w:rsidP="00F84EBC">
            <w:pPr>
              <w:jc w:val="left"/>
              <w:rPr>
                <w:lang w:val="en-US"/>
              </w:rPr>
            </w:pPr>
          </w:p>
        </w:tc>
      </w:tr>
      <w:tr w:rsidR="00F84EBC" w14:paraId="70DCDA71" w14:textId="77777777" w:rsidTr="003D5058">
        <w:tc>
          <w:tcPr>
            <w:tcW w:w="3145" w:type="dxa"/>
            <w:vMerge/>
          </w:tcPr>
          <w:p w14:paraId="3B610CC0" w14:textId="77777777" w:rsidR="00F84EBC" w:rsidRDefault="00F84EBC" w:rsidP="00F84EBC">
            <w:pPr>
              <w:jc w:val="center"/>
              <w:rPr>
                <w:lang w:val="en-US"/>
              </w:rPr>
            </w:pPr>
          </w:p>
        </w:tc>
        <w:tc>
          <w:tcPr>
            <w:tcW w:w="461" w:type="dxa"/>
          </w:tcPr>
          <w:p w14:paraId="1532E62A" w14:textId="63B5048E" w:rsidR="00F84EBC" w:rsidRDefault="00F84EBC" w:rsidP="00F84EBC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  <w:tc>
          <w:tcPr>
            <w:tcW w:w="1803" w:type="dxa"/>
          </w:tcPr>
          <w:p w14:paraId="5CB48683" w14:textId="50BDD185" w:rsidR="00F84EBC" w:rsidRDefault="00F84EBC" w:rsidP="00F84EBC">
            <w:pPr>
              <w:jc w:val="left"/>
              <w:rPr>
                <w:lang w:val="en-US"/>
              </w:rPr>
            </w:pPr>
          </w:p>
        </w:tc>
        <w:tc>
          <w:tcPr>
            <w:tcW w:w="1803" w:type="dxa"/>
          </w:tcPr>
          <w:p w14:paraId="149944B5" w14:textId="1C0D9946" w:rsidR="00F84EBC" w:rsidRDefault="00F84EBC" w:rsidP="00F84EBC">
            <w:pPr>
              <w:jc w:val="left"/>
              <w:rPr>
                <w:lang w:val="en-US"/>
              </w:rPr>
            </w:pPr>
          </w:p>
        </w:tc>
        <w:tc>
          <w:tcPr>
            <w:tcW w:w="1804" w:type="dxa"/>
          </w:tcPr>
          <w:p w14:paraId="56ED838F" w14:textId="47E7A0B8" w:rsidR="00F84EBC" w:rsidRDefault="00F84EBC" w:rsidP="00F84EBC">
            <w:pPr>
              <w:jc w:val="left"/>
              <w:rPr>
                <w:lang w:val="en-US"/>
              </w:rPr>
            </w:pPr>
          </w:p>
        </w:tc>
      </w:tr>
      <w:tr w:rsidR="00F84EBC" w14:paraId="679F5FEF" w14:textId="77777777" w:rsidTr="003D5058">
        <w:tc>
          <w:tcPr>
            <w:tcW w:w="3145" w:type="dxa"/>
            <w:vMerge/>
          </w:tcPr>
          <w:p w14:paraId="51B1CC00" w14:textId="77777777" w:rsidR="00F84EBC" w:rsidRDefault="00F84EBC" w:rsidP="00F84EBC">
            <w:pPr>
              <w:jc w:val="center"/>
              <w:rPr>
                <w:lang w:val="en-US"/>
              </w:rPr>
            </w:pPr>
          </w:p>
        </w:tc>
        <w:tc>
          <w:tcPr>
            <w:tcW w:w="461" w:type="dxa"/>
          </w:tcPr>
          <w:p w14:paraId="2CEBF28B" w14:textId="68303AEC" w:rsidR="00F84EBC" w:rsidRDefault="00F84EBC" w:rsidP="00F84EBC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  <w:tc>
          <w:tcPr>
            <w:tcW w:w="1803" w:type="dxa"/>
          </w:tcPr>
          <w:p w14:paraId="72C49077" w14:textId="77777777" w:rsidR="00F84EBC" w:rsidRDefault="00F84EBC" w:rsidP="00F84EBC">
            <w:pPr>
              <w:jc w:val="left"/>
              <w:rPr>
                <w:lang w:val="en-US"/>
              </w:rPr>
            </w:pPr>
          </w:p>
        </w:tc>
        <w:tc>
          <w:tcPr>
            <w:tcW w:w="1803" w:type="dxa"/>
          </w:tcPr>
          <w:p w14:paraId="79E71A7D" w14:textId="77777777" w:rsidR="00F84EBC" w:rsidRDefault="00F84EBC" w:rsidP="00F84EBC">
            <w:pPr>
              <w:jc w:val="left"/>
              <w:rPr>
                <w:lang w:val="en-US"/>
              </w:rPr>
            </w:pPr>
          </w:p>
        </w:tc>
        <w:tc>
          <w:tcPr>
            <w:tcW w:w="1804" w:type="dxa"/>
          </w:tcPr>
          <w:p w14:paraId="31F037F4" w14:textId="77777777" w:rsidR="00F84EBC" w:rsidRDefault="00F84EBC" w:rsidP="00F84EBC">
            <w:pPr>
              <w:jc w:val="left"/>
              <w:rPr>
                <w:lang w:val="en-US"/>
              </w:rPr>
            </w:pPr>
          </w:p>
        </w:tc>
      </w:tr>
      <w:tr w:rsidR="00F84EBC" w14:paraId="5DA192D0" w14:textId="77777777" w:rsidTr="003D5058">
        <w:tc>
          <w:tcPr>
            <w:tcW w:w="3145" w:type="dxa"/>
            <w:vMerge/>
          </w:tcPr>
          <w:p w14:paraId="484C7930" w14:textId="77777777" w:rsidR="00F84EBC" w:rsidRDefault="00F84EBC" w:rsidP="00F84EBC">
            <w:pPr>
              <w:jc w:val="center"/>
              <w:rPr>
                <w:lang w:val="en-US"/>
              </w:rPr>
            </w:pPr>
          </w:p>
        </w:tc>
        <w:tc>
          <w:tcPr>
            <w:tcW w:w="461" w:type="dxa"/>
          </w:tcPr>
          <w:p w14:paraId="38D1F1E4" w14:textId="1A8A2CB3" w:rsidR="00F84EBC" w:rsidRDefault="00F84EBC" w:rsidP="00F84EBC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5</w:t>
            </w:r>
          </w:p>
        </w:tc>
        <w:tc>
          <w:tcPr>
            <w:tcW w:w="1803" w:type="dxa"/>
          </w:tcPr>
          <w:p w14:paraId="69398E4B" w14:textId="77777777" w:rsidR="00F84EBC" w:rsidRDefault="00F84EBC" w:rsidP="00F84EBC">
            <w:pPr>
              <w:jc w:val="left"/>
              <w:rPr>
                <w:lang w:val="en-US"/>
              </w:rPr>
            </w:pPr>
          </w:p>
        </w:tc>
        <w:tc>
          <w:tcPr>
            <w:tcW w:w="1803" w:type="dxa"/>
          </w:tcPr>
          <w:p w14:paraId="6014C49C" w14:textId="77777777" w:rsidR="00F84EBC" w:rsidRDefault="00F84EBC" w:rsidP="00F84EBC">
            <w:pPr>
              <w:jc w:val="left"/>
              <w:rPr>
                <w:lang w:val="en-US"/>
              </w:rPr>
            </w:pPr>
          </w:p>
        </w:tc>
        <w:tc>
          <w:tcPr>
            <w:tcW w:w="1804" w:type="dxa"/>
          </w:tcPr>
          <w:p w14:paraId="17C78E0F" w14:textId="77777777" w:rsidR="00F84EBC" w:rsidRDefault="00F84EBC" w:rsidP="00F84EBC">
            <w:pPr>
              <w:jc w:val="left"/>
              <w:rPr>
                <w:lang w:val="en-US"/>
              </w:rPr>
            </w:pPr>
          </w:p>
        </w:tc>
      </w:tr>
      <w:tr w:rsidR="006B52F4" w14:paraId="4861BBB8" w14:textId="77777777" w:rsidTr="00EF7063">
        <w:tc>
          <w:tcPr>
            <w:tcW w:w="9016" w:type="dxa"/>
            <w:gridSpan w:val="5"/>
          </w:tcPr>
          <w:p w14:paraId="17AFA536" w14:textId="5DE144F8" w:rsidR="006B52F4" w:rsidRDefault="006B52F4" w:rsidP="006B52F4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Panel 2</w:t>
            </w:r>
          </w:p>
        </w:tc>
      </w:tr>
      <w:tr w:rsidR="006B52F4" w14:paraId="5604E5CF" w14:textId="77777777" w:rsidTr="003D5058">
        <w:tc>
          <w:tcPr>
            <w:tcW w:w="3145" w:type="dxa"/>
            <w:vMerge w:val="restart"/>
          </w:tcPr>
          <w:p w14:paraId="70EB114A" w14:textId="61F39AD3" w:rsidR="006B52F4" w:rsidRPr="006B52F4" w:rsidRDefault="006B52F4" w:rsidP="006B52F4">
            <w:pPr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ROCELLE U. CAMPOSAGRADO, MIT</w:t>
            </w:r>
          </w:p>
        </w:tc>
        <w:tc>
          <w:tcPr>
            <w:tcW w:w="461" w:type="dxa"/>
          </w:tcPr>
          <w:p w14:paraId="050327B1" w14:textId="3AD0B2A8" w:rsidR="006B52F4" w:rsidRDefault="006B52F4" w:rsidP="006B52F4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1803" w:type="dxa"/>
          </w:tcPr>
          <w:p w14:paraId="651662AD" w14:textId="77777777" w:rsidR="006B52F4" w:rsidRDefault="006B52F4" w:rsidP="006B52F4">
            <w:pPr>
              <w:jc w:val="left"/>
              <w:rPr>
                <w:lang w:val="en-US"/>
              </w:rPr>
            </w:pPr>
          </w:p>
        </w:tc>
        <w:tc>
          <w:tcPr>
            <w:tcW w:w="1803" w:type="dxa"/>
          </w:tcPr>
          <w:p w14:paraId="26D47B96" w14:textId="77777777" w:rsidR="006B52F4" w:rsidRDefault="006B52F4" w:rsidP="006B52F4">
            <w:pPr>
              <w:jc w:val="left"/>
              <w:rPr>
                <w:lang w:val="en-US"/>
              </w:rPr>
            </w:pPr>
          </w:p>
        </w:tc>
        <w:tc>
          <w:tcPr>
            <w:tcW w:w="1804" w:type="dxa"/>
          </w:tcPr>
          <w:p w14:paraId="4096032F" w14:textId="77777777" w:rsidR="006B52F4" w:rsidRDefault="006B52F4" w:rsidP="006B52F4">
            <w:pPr>
              <w:jc w:val="left"/>
              <w:rPr>
                <w:lang w:val="en-US"/>
              </w:rPr>
            </w:pPr>
          </w:p>
        </w:tc>
      </w:tr>
      <w:tr w:rsidR="006B52F4" w14:paraId="2E18A33C" w14:textId="77777777" w:rsidTr="003D5058">
        <w:tc>
          <w:tcPr>
            <w:tcW w:w="3145" w:type="dxa"/>
            <w:vMerge/>
          </w:tcPr>
          <w:p w14:paraId="24CE3BB4" w14:textId="77777777" w:rsidR="006B52F4" w:rsidRDefault="006B52F4" w:rsidP="006B52F4">
            <w:pPr>
              <w:jc w:val="center"/>
              <w:rPr>
                <w:lang w:val="en-US"/>
              </w:rPr>
            </w:pPr>
          </w:p>
        </w:tc>
        <w:tc>
          <w:tcPr>
            <w:tcW w:w="461" w:type="dxa"/>
          </w:tcPr>
          <w:p w14:paraId="16D5344C" w14:textId="7362B271" w:rsidR="006B52F4" w:rsidRDefault="006B52F4" w:rsidP="006B52F4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  <w:tc>
          <w:tcPr>
            <w:tcW w:w="1803" w:type="dxa"/>
          </w:tcPr>
          <w:p w14:paraId="0C43FB2A" w14:textId="77777777" w:rsidR="006B52F4" w:rsidRDefault="006B52F4" w:rsidP="006B52F4">
            <w:pPr>
              <w:jc w:val="left"/>
              <w:rPr>
                <w:lang w:val="en-US"/>
              </w:rPr>
            </w:pPr>
          </w:p>
        </w:tc>
        <w:tc>
          <w:tcPr>
            <w:tcW w:w="1803" w:type="dxa"/>
          </w:tcPr>
          <w:p w14:paraId="27072C89" w14:textId="77777777" w:rsidR="006B52F4" w:rsidRDefault="006B52F4" w:rsidP="006B52F4">
            <w:pPr>
              <w:jc w:val="left"/>
              <w:rPr>
                <w:lang w:val="en-US"/>
              </w:rPr>
            </w:pPr>
          </w:p>
        </w:tc>
        <w:tc>
          <w:tcPr>
            <w:tcW w:w="1804" w:type="dxa"/>
          </w:tcPr>
          <w:p w14:paraId="59445909" w14:textId="77777777" w:rsidR="006B52F4" w:rsidRDefault="006B52F4" w:rsidP="006B52F4">
            <w:pPr>
              <w:jc w:val="left"/>
              <w:rPr>
                <w:lang w:val="en-US"/>
              </w:rPr>
            </w:pPr>
          </w:p>
        </w:tc>
      </w:tr>
      <w:tr w:rsidR="006B52F4" w14:paraId="167EFFEC" w14:textId="77777777" w:rsidTr="003D5058">
        <w:tc>
          <w:tcPr>
            <w:tcW w:w="3145" w:type="dxa"/>
            <w:vMerge/>
          </w:tcPr>
          <w:p w14:paraId="6B23C753" w14:textId="77777777" w:rsidR="006B52F4" w:rsidRDefault="006B52F4" w:rsidP="006B52F4">
            <w:pPr>
              <w:jc w:val="center"/>
              <w:rPr>
                <w:lang w:val="en-US"/>
              </w:rPr>
            </w:pPr>
          </w:p>
        </w:tc>
        <w:tc>
          <w:tcPr>
            <w:tcW w:w="461" w:type="dxa"/>
          </w:tcPr>
          <w:p w14:paraId="56A2B01D" w14:textId="2C6489F8" w:rsidR="006B52F4" w:rsidRDefault="006B52F4" w:rsidP="006B52F4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  <w:tc>
          <w:tcPr>
            <w:tcW w:w="1803" w:type="dxa"/>
          </w:tcPr>
          <w:p w14:paraId="3A4B3734" w14:textId="77777777" w:rsidR="006B52F4" w:rsidRDefault="006B52F4" w:rsidP="006B52F4">
            <w:pPr>
              <w:jc w:val="left"/>
              <w:rPr>
                <w:lang w:val="en-US"/>
              </w:rPr>
            </w:pPr>
          </w:p>
        </w:tc>
        <w:tc>
          <w:tcPr>
            <w:tcW w:w="1803" w:type="dxa"/>
          </w:tcPr>
          <w:p w14:paraId="7291AA97" w14:textId="77777777" w:rsidR="006B52F4" w:rsidRDefault="006B52F4" w:rsidP="006B52F4">
            <w:pPr>
              <w:jc w:val="left"/>
              <w:rPr>
                <w:lang w:val="en-US"/>
              </w:rPr>
            </w:pPr>
          </w:p>
        </w:tc>
        <w:tc>
          <w:tcPr>
            <w:tcW w:w="1804" w:type="dxa"/>
          </w:tcPr>
          <w:p w14:paraId="594A67DA" w14:textId="77777777" w:rsidR="006B52F4" w:rsidRDefault="006B52F4" w:rsidP="006B52F4">
            <w:pPr>
              <w:jc w:val="left"/>
              <w:rPr>
                <w:lang w:val="en-US"/>
              </w:rPr>
            </w:pPr>
          </w:p>
        </w:tc>
      </w:tr>
      <w:tr w:rsidR="006B52F4" w14:paraId="522363DD" w14:textId="77777777" w:rsidTr="003D5058">
        <w:tc>
          <w:tcPr>
            <w:tcW w:w="3145" w:type="dxa"/>
            <w:vMerge/>
          </w:tcPr>
          <w:p w14:paraId="4F1EC9D0" w14:textId="77777777" w:rsidR="006B52F4" w:rsidRDefault="006B52F4" w:rsidP="006B52F4">
            <w:pPr>
              <w:jc w:val="center"/>
              <w:rPr>
                <w:lang w:val="en-US"/>
              </w:rPr>
            </w:pPr>
          </w:p>
        </w:tc>
        <w:tc>
          <w:tcPr>
            <w:tcW w:w="461" w:type="dxa"/>
          </w:tcPr>
          <w:p w14:paraId="6B31229A" w14:textId="280DBEBF" w:rsidR="006B52F4" w:rsidRDefault="006B52F4" w:rsidP="006B52F4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  <w:tc>
          <w:tcPr>
            <w:tcW w:w="1803" w:type="dxa"/>
          </w:tcPr>
          <w:p w14:paraId="57095951" w14:textId="77777777" w:rsidR="006B52F4" w:rsidRDefault="006B52F4" w:rsidP="006B52F4">
            <w:pPr>
              <w:jc w:val="left"/>
              <w:rPr>
                <w:lang w:val="en-US"/>
              </w:rPr>
            </w:pPr>
          </w:p>
        </w:tc>
        <w:tc>
          <w:tcPr>
            <w:tcW w:w="1803" w:type="dxa"/>
          </w:tcPr>
          <w:p w14:paraId="1CB45D82" w14:textId="77777777" w:rsidR="006B52F4" w:rsidRDefault="006B52F4" w:rsidP="006B52F4">
            <w:pPr>
              <w:jc w:val="left"/>
              <w:rPr>
                <w:lang w:val="en-US"/>
              </w:rPr>
            </w:pPr>
          </w:p>
        </w:tc>
        <w:tc>
          <w:tcPr>
            <w:tcW w:w="1804" w:type="dxa"/>
          </w:tcPr>
          <w:p w14:paraId="4E73F8FA" w14:textId="77777777" w:rsidR="006B52F4" w:rsidRDefault="006B52F4" w:rsidP="006B52F4">
            <w:pPr>
              <w:jc w:val="left"/>
              <w:rPr>
                <w:lang w:val="en-US"/>
              </w:rPr>
            </w:pPr>
          </w:p>
        </w:tc>
      </w:tr>
      <w:tr w:rsidR="006B52F4" w14:paraId="28055AC7" w14:textId="77777777" w:rsidTr="003D5058">
        <w:tc>
          <w:tcPr>
            <w:tcW w:w="3145" w:type="dxa"/>
            <w:vMerge/>
          </w:tcPr>
          <w:p w14:paraId="3CF166BC" w14:textId="77777777" w:rsidR="006B52F4" w:rsidRDefault="006B52F4" w:rsidP="006B52F4">
            <w:pPr>
              <w:jc w:val="center"/>
              <w:rPr>
                <w:lang w:val="en-US"/>
              </w:rPr>
            </w:pPr>
          </w:p>
        </w:tc>
        <w:tc>
          <w:tcPr>
            <w:tcW w:w="461" w:type="dxa"/>
          </w:tcPr>
          <w:p w14:paraId="13FF1916" w14:textId="325B5C16" w:rsidR="006B52F4" w:rsidRDefault="006B52F4" w:rsidP="006B52F4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5</w:t>
            </w:r>
          </w:p>
        </w:tc>
        <w:tc>
          <w:tcPr>
            <w:tcW w:w="1803" w:type="dxa"/>
          </w:tcPr>
          <w:p w14:paraId="3C720BDA" w14:textId="77777777" w:rsidR="006B52F4" w:rsidRDefault="006B52F4" w:rsidP="006B52F4">
            <w:pPr>
              <w:jc w:val="left"/>
              <w:rPr>
                <w:lang w:val="en-US"/>
              </w:rPr>
            </w:pPr>
          </w:p>
        </w:tc>
        <w:tc>
          <w:tcPr>
            <w:tcW w:w="1803" w:type="dxa"/>
          </w:tcPr>
          <w:p w14:paraId="7E3D8022" w14:textId="77777777" w:rsidR="006B52F4" w:rsidRDefault="006B52F4" w:rsidP="006B52F4">
            <w:pPr>
              <w:jc w:val="left"/>
              <w:rPr>
                <w:lang w:val="en-US"/>
              </w:rPr>
            </w:pPr>
          </w:p>
        </w:tc>
        <w:tc>
          <w:tcPr>
            <w:tcW w:w="1804" w:type="dxa"/>
          </w:tcPr>
          <w:p w14:paraId="1869A5AB" w14:textId="77777777" w:rsidR="006B52F4" w:rsidRDefault="006B52F4" w:rsidP="006B52F4">
            <w:pPr>
              <w:jc w:val="left"/>
              <w:rPr>
                <w:lang w:val="en-US"/>
              </w:rPr>
            </w:pPr>
          </w:p>
        </w:tc>
      </w:tr>
    </w:tbl>
    <w:p w14:paraId="579C7250" w14:textId="77777777" w:rsidR="003D5058" w:rsidRDefault="003D5058" w:rsidP="00FA23CA">
      <w:pPr>
        <w:jc w:val="center"/>
        <w:rPr>
          <w:lang w:val="en-US"/>
        </w:rPr>
      </w:pPr>
    </w:p>
    <w:sectPr w:rsidR="003D5058" w:rsidSect="008640C9">
      <w:headerReference w:type="default" r:id="rId8"/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CFA949" w14:textId="77777777" w:rsidR="008F348A" w:rsidRDefault="008F348A" w:rsidP="008640C9">
      <w:r>
        <w:separator/>
      </w:r>
    </w:p>
  </w:endnote>
  <w:endnote w:type="continuationSeparator" w:id="0">
    <w:p w14:paraId="691E7302" w14:textId="77777777" w:rsidR="008F348A" w:rsidRDefault="008F348A" w:rsidP="008640C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710213" w14:textId="77777777" w:rsidR="008F348A" w:rsidRDefault="008F348A" w:rsidP="008640C9">
      <w:r>
        <w:separator/>
      </w:r>
    </w:p>
  </w:footnote>
  <w:footnote w:type="continuationSeparator" w:id="0">
    <w:p w14:paraId="0060C7FE" w14:textId="77777777" w:rsidR="008F348A" w:rsidRDefault="008F348A" w:rsidP="008640C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994"/>
      <w:gridCol w:w="5037"/>
      <w:gridCol w:w="1995"/>
    </w:tblGrid>
    <w:tr w:rsidR="008640C9" w14:paraId="76891D7C" w14:textId="77777777" w:rsidTr="008640C9">
      <w:tc>
        <w:tcPr>
          <w:tcW w:w="1105" w:type="pct"/>
          <w:vAlign w:val="center"/>
        </w:tcPr>
        <w:p w14:paraId="207C7959" w14:textId="77777777" w:rsidR="008640C9" w:rsidRDefault="008640C9" w:rsidP="008640C9">
          <w:pPr>
            <w:pStyle w:val="Header"/>
            <w:jc w:val="right"/>
          </w:pPr>
          <w:r w:rsidRPr="0046545D">
            <w:rPr>
              <w:noProof/>
            </w:rPr>
            <w:drawing>
              <wp:inline distT="0" distB="0" distL="0" distR="0" wp14:anchorId="053D21ED" wp14:editId="154B2896">
                <wp:extent cx="685800" cy="685800"/>
                <wp:effectExtent l="0" t="0" r="0" b="0"/>
                <wp:docPr id="1" name="Picture 1" descr="Cavite State University 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 descr="Cavite State University Logo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85800" cy="6858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790" w:type="pct"/>
        </w:tcPr>
        <w:p w14:paraId="62481270" w14:textId="77777777" w:rsidR="008640C9" w:rsidRPr="0046545D" w:rsidRDefault="008640C9" w:rsidP="008640C9">
          <w:pPr>
            <w:pStyle w:val="Header"/>
            <w:jc w:val="center"/>
          </w:pPr>
          <w:r w:rsidRPr="0046545D">
            <w:t>Republic of the Philippines</w:t>
          </w:r>
        </w:p>
        <w:p w14:paraId="01F83AFE" w14:textId="77777777" w:rsidR="008640C9" w:rsidRPr="0046545D" w:rsidRDefault="008640C9" w:rsidP="008640C9">
          <w:pPr>
            <w:pStyle w:val="Header"/>
            <w:jc w:val="center"/>
            <w:rPr>
              <w:b/>
              <w:bCs/>
            </w:rPr>
          </w:pPr>
          <w:r w:rsidRPr="0046545D">
            <w:rPr>
              <w:b/>
              <w:bCs/>
            </w:rPr>
            <w:t>CAVITE STATE UNIVERSITY</w:t>
          </w:r>
        </w:p>
        <w:p w14:paraId="2AFBCFC2" w14:textId="77777777" w:rsidR="008640C9" w:rsidRPr="0046545D" w:rsidRDefault="008640C9" w:rsidP="008640C9">
          <w:pPr>
            <w:pStyle w:val="Header"/>
            <w:jc w:val="center"/>
            <w:rPr>
              <w:b/>
              <w:bCs/>
            </w:rPr>
          </w:pPr>
          <w:r w:rsidRPr="0046545D">
            <w:rPr>
              <w:b/>
              <w:bCs/>
            </w:rPr>
            <w:t>Bacoor</w:t>
          </w:r>
          <w:r>
            <w:rPr>
              <w:b/>
              <w:bCs/>
            </w:rPr>
            <w:t xml:space="preserve"> City</w:t>
          </w:r>
          <w:r w:rsidRPr="0046545D">
            <w:rPr>
              <w:b/>
              <w:bCs/>
            </w:rPr>
            <w:t xml:space="preserve"> Campus</w:t>
          </w:r>
        </w:p>
        <w:p w14:paraId="195E02C6" w14:textId="77777777" w:rsidR="008640C9" w:rsidRPr="0046545D" w:rsidRDefault="008640C9" w:rsidP="008640C9">
          <w:pPr>
            <w:pStyle w:val="Header"/>
            <w:jc w:val="center"/>
          </w:pPr>
          <w:r w:rsidRPr="0046545D">
            <w:t>SHIV, Molino VI, City of Bacoor</w:t>
          </w:r>
        </w:p>
        <w:p w14:paraId="469D2060" w14:textId="77777777" w:rsidR="008640C9" w:rsidRDefault="008640C9" w:rsidP="008640C9">
          <w:pPr>
            <w:pStyle w:val="Header"/>
            <w:jc w:val="center"/>
          </w:pPr>
          <w:r>
            <w:sym w:font="Wingdings 2" w:char="F027"/>
          </w:r>
          <w:r w:rsidRPr="0046545D">
            <w:t xml:space="preserve"> (046) 476-5029</w:t>
          </w:r>
        </w:p>
        <w:p w14:paraId="14EFD06E" w14:textId="77777777" w:rsidR="008640C9" w:rsidRDefault="008640C9" w:rsidP="008640C9">
          <w:pPr>
            <w:pStyle w:val="Header"/>
            <w:jc w:val="center"/>
          </w:pPr>
          <w:r w:rsidRPr="005F7127">
            <w:sym w:font="Wingdings" w:char="F02A"/>
          </w:r>
          <w:r>
            <w:t xml:space="preserve"> </w:t>
          </w:r>
          <w:r w:rsidRPr="00D902F4">
            <w:t>cvsubacoor@cvsu.edu.ph</w:t>
          </w:r>
        </w:p>
      </w:tc>
      <w:tc>
        <w:tcPr>
          <w:tcW w:w="1105" w:type="pct"/>
          <w:vAlign w:val="center"/>
        </w:tcPr>
        <w:p w14:paraId="4F1BBF5C" w14:textId="230F38A2" w:rsidR="008640C9" w:rsidRDefault="008640C9" w:rsidP="008640C9">
          <w:pPr>
            <w:pStyle w:val="Header"/>
            <w:jc w:val="left"/>
          </w:pPr>
        </w:p>
      </w:tc>
    </w:tr>
  </w:tbl>
  <w:p w14:paraId="1077EA2F" w14:textId="77777777" w:rsidR="008640C9" w:rsidRDefault="008640C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BA7D96"/>
    <w:multiLevelType w:val="hybridMultilevel"/>
    <w:tmpl w:val="EA98649A"/>
    <w:lvl w:ilvl="0" w:tplc="8974CEBE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8BD6742"/>
    <w:multiLevelType w:val="hybridMultilevel"/>
    <w:tmpl w:val="F586968A"/>
    <w:lvl w:ilvl="0" w:tplc="76562A44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AAB63A6"/>
    <w:multiLevelType w:val="hybridMultilevel"/>
    <w:tmpl w:val="EB384C38"/>
    <w:lvl w:ilvl="0" w:tplc="01429802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hideSpellingErrors/>
  <w:hideGrammaticalErrors/>
  <w:proofState w:grammar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OwMDIxszQzMzQxMzFQ0lEKTi0uzszPAykwqwUAAIcLziwAAAA="/>
  </w:docVars>
  <w:rsids>
    <w:rsidRoot w:val="009E532C"/>
    <w:rsid w:val="00000BDD"/>
    <w:rsid w:val="00004A4B"/>
    <w:rsid w:val="00013E3E"/>
    <w:rsid w:val="000428D8"/>
    <w:rsid w:val="00082EAB"/>
    <w:rsid w:val="000D430C"/>
    <w:rsid w:val="00107459"/>
    <w:rsid w:val="001841B7"/>
    <w:rsid w:val="001F7B75"/>
    <w:rsid w:val="00215963"/>
    <w:rsid w:val="00225669"/>
    <w:rsid w:val="00246316"/>
    <w:rsid w:val="002A18D0"/>
    <w:rsid w:val="002C1FF6"/>
    <w:rsid w:val="002E52CA"/>
    <w:rsid w:val="003531B2"/>
    <w:rsid w:val="003A6DE2"/>
    <w:rsid w:val="003D5058"/>
    <w:rsid w:val="003E0E03"/>
    <w:rsid w:val="0041291A"/>
    <w:rsid w:val="00485435"/>
    <w:rsid w:val="004860CE"/>
    <w:rsid w:val="004C127F"/>
    <w:rsid w:val="004C19EC"/>
    <w:rsid w:val="00576368"/>
    <w:rsid w:val="005B268F"/>
    <w:rsid w:val="005B6645"/>
    <w:rsid w:val="00601688"/>
    <w:rsid w:val="006229B1"/>
    <w:rsid w:val="006B52F4"/>
    <w:rsid w:val="006E0B59"/>
    <w:rsid w:val="0073396B"/>
    <w:rsid w:val="00734D92"/>
    <w:rsid w:val="00754F40"/>
    <w:rsid w:val="0076053C"/>
    <w:rsid w:val="00764506"/>
    <w:rsid w:val="007C0983"/>
    <w:rsid w:val="007C0F95"/>
    <w:rsid w:val="00802E3E"/>
    <w:rsid w:val="00850014"/>
    <w:rsid w:val="008640C9"/>
    <w:rsid w:val="008907BA"/>
    <w:rsid w:val="008F348A"/>
    <w:rsid w:val="0090268C"/>
    <w:rsid w:val="00954488"/>
    <w:rsid w:val="009E1419"/>
    <w:rsid w:val="009E532C"/>
    <w:rsid w:val="00A26EC8"/>
    <w:rsid w:val="00A30DFF"/>
    <w:rsid w:val="00A77191"/>
    <w:rsid w:val="00A80497"/>
    <w:rsid w:val="00AA2069"/>
    <w:rsid w:val="00AC0BF8"/>
    <w:rsid w:val="00AE0D4C"/>
    <w:rsid w:val="00B70031"/>
    <w:rsid w:val="00B83DC3"/>
    <w:rsid w:val="00C243EC"/>
    <w:rsid w:val="00C576EE"/>
    <w:rsid w:val="00C63974"/>
    <w:rsid w:val="00C7518C"/>
    <w:rsid w:val="00CA68DD"/>
    <w:rsid w:val="00CC2D85"/>
    <w:rsid w:val="00CE2EFD"/>
    <w:rsid w:val="00CE4D44"/>
    <w:rsid w:val="00D054DE"/>
    <w:rsid w:val="00D05E6E"/>
    <w:rsid w:val="00D4474A"/>
    <w:rsid w:val="00D65E12"/>
    <w:rsid w:val="00D7371F"/>
    <w:rsid w:val="00DD3EE2"/>
    <w:rsid w:val="00E218EE"/>
    <w:rsid w:val="00E33831"/>
    <w:rsid w:val="00E6441D"/>
    <w:rsid w:val="00E65D42"/>
    <w:rsid w:val="00F36AC8"/>
    <w:rsid w:val="00F62AED"/>
    <w:rsid w:val="00F84EBC"/>
    <w:rsid w:val="00FA23CA"/>
    <w:rsid w:val="00FE1B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01D460"/>
  <w15:chartTrackingRefBased/>
  <w15:docId w15:val="{D35BE393-D545-486B-BB29-53A26F0767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C2D85"/>
    <w:pPr>
      <w:spacing w:after="0" w:line="240" w:lineRule="auto"/>
      <w:jc w:val="both"/>
    </w:pPr>
    <w:rPr>
      <w:rFonts w:ascii="Arial" w:hAnsi="Arial" w:cs="Arial"/>
      <w:lang w:val="en-PH"/>
    </w:rPr>
  </w:style>
  <w:style w:type="paragraph" w:styleId="Heading1">
    <w:name w:val="heading 1"/>
    <w:basedOn w:val="Normal"/>
    <w:next w:val="Normal"/>
    <w:link w:val="Heading1Char"/>
    <w:uiPriority w:val="9"/>
    <w:qFormat/>
    <w:rsid w:val="00485435"/>
    <w:pPr>
      <w:jc w:val="center"/>
      <w:outlineLvl w:val="0"/>
    </w:pPr>
    <w:rPr>
      <w:b/>
      <w:bCs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860CE"/>
    <w:pPr>
      <w:outlineLvl w:val="1"/>
    </w:pPr>
    <w:rPr>
      <w:b/>
      <w:bCs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02E3E"/>
    <w:pPr>
      <w:outlineLvl w:val="2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85435"/>
    <w:rPr>
      <w:rFonts w:ascii="Arial" w:hAnsi="Arial" w:cs="Arial"/>
      <w:b/>
      <w:bCs/>
      <w:lang w:val="en-PH"/>
    </w:rPr>
  </w:style>
  <w:style w:type="table" w:styleId="TableGrid">
    <w:name w:val="Table Grid"/>
    <w:basedOn w:val="TableNormal"/>
    <w:uiPriority w:val="39"/>
    <w:rsid w:val="004C12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4860CE"/>
    <w:rPr>
      <w:rFonts w:ascii="Arial" w:hAnsi="Arial" w:cs="Arial"/>
      <w:b/>
      <w:bCs/>
      <w:lang w:val="en-PH"/>
    </w:rPr>
  </w:style>
  <w:style w:type="paragraph" w:styleId="ListParagraph">
    <w:name w:val="List Paragraph"/>
    <w:basedOn w:val="Normal"/>
    <w:uiPriority w:val="34"/>
    <w:qFormat/>
    <w:rsid w:val="003A6DE2"/>
  </w:style>
  <w:style w:type="character" w:customStyle="1" w:styleId="Heading3Char">
    <w:name w:val="Heading 3 Char"/>
    <w:basedOn w:val="DefaultParagraphFont"/>
    <w:link w:val="Heading3"/>
    <w:uiPriority w:val="9"/>
    <w:rsid w:val="00802E3E"/>
    <w:rPr>
      <w:rFonts w:ascii="Arial" w:hAnsi="Arial" w:cs="Arial"/>
      <w:b/>
      <w:bCs/>
      <w:lang w:val="en-PH"/>
    </w:rPr>
  </w:style>
  <w:style w:type="paragraph" w:styleId="Header">
    <w:name w:val="header"/>
    <w:basedOn w:val="Normal"/>
    <w:link w:val="HeaderChar"/>
    <w:uiPriority w:val="99"/>
    <w:unhideWhenUsed/>
    <w:rsid w:val="008640C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640C9"/>
    <w:rPr>
      <w:rFonts w:ascii="Arial" w:hAnsi="Arial" w:cs="Arial"/>
      <w:lang w:val="en-PH"/>
    </w:rPr>
  </w:style>
  <w:style w:type="paragraph" w:styleId="Footer">
    <w:name w:val="footer"/>
    <w:basedOn w:val="Normal"/>
    <w:link w:val="FooterChar"/>
    <w:uiPriority w:val="99"/>
    <w:unhideWhenUsed/>
    <w:rsid w:val="008640C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640C9"/>
    <w:rPr>
      <w:rFonts w:ascii="Arial" w:hAnsi="Arial" w:cs="Arial"/>
      <w:lang w:val="en-PH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F6B9ABC-B9B0-42EE-B733-9E0DD57905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0</TotalTime>
  <Pages>1</Pages>
  <Words>147</Words>
  <Characters>842</Characters>
  <Application>Microsoft Office Word</Application>
  <DocSecurity>0</DocSecurity>
  <Lines>7</Lines>
  <Paragraphs>1</Paragraphs>
  <ScaleCrop>false</ScaleCrop>
  <Company/>
  <LinksUpToDate>false</LinksUpToDate>
  <CharactersWithSpaces>9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mmel Isanar Amolat</dc:creator>
  <cp:keywords/>
  <dc:description/>
  <cp:lastModifiedBy>Nommel Isanar Amolat</cp:lastModifiedBy>
  <cp:revision>74</cp:revision>
  <cp:lastPrinted>2022-03-06T08:35:00Z</cp:lastPrinted>
  <dcterms:created xsi:type="dcterms:W3CDTF">2022-01-17T06:44:00Z</dcterms:created>
  <dcterms:modified xsi:type="dcterms:W3CDTF">2022-03-06T08:36:00Z</dcterms:modified>
</cp:coreProperties>
</file>